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604768" w14:textId="77777777" w:rsidR="00653F13" w:rsidRDefault="00000000">
      <w:pPr>
        <w:pStyle w:val="FirstParagraph"/>
      </w:pPr>
      <w:r>
        <w:rPr>
          <w:b/>
          <w:bCs/>
        </w:rPr>
        <w:t>Basic Python Functions - Practice Questions</w:t>
      </w:r>
    </w:p>
    <w:p w14:paraId="2FA0348D" w14:textId="77777777" w:rsidR="00653F13" w:rsidRDefault="00000000">
      <w:pPr>
        <w:numPr>
          <w:ilvl w:val="0"/>
          <w:numId w:val="2"/>
        </w:numPr>
      </w:pPr>
      <w:r>
        <w:t>Write a function that takes two numbers and prints their sum.</w:t>
      </w:r>
    </w:p>
    <w:p w14:paraId="38D296B9" w14:textId="3A0BC866" w:rsidR="00F14CD1" w:rsidRPr="00F14CD1" w:rsidRDefault="00F14CD1" w:rsidP="00F14CD1">
      <w:pPr>
        <w:rPr>
          <w:lang w:val="en-IN"/>
        </w:rPr>
      </w:pPr>
      <w:r>
        <w:t xml:space="preserve">Ans: </w:t>
      </w:r>
      <w:r w:rsidR="00D206CF">
        <w:t>d</w:t>
      </w:r>
      <w:proofErr w:type="spellStart"/>
      <w:r w:rsidRPr="00F14CD1">
        <w:rPr>
          <w:lang w:val="en-IN"/>
        </w:rPr>
        <w:t>ef</w:t>
      </w:r>
      <w:proofErr w:type="spellEnd"/>
      <w:r w:rsidRPr="00F14CD1">
        <w:rPr>
          <w:lang w:val="en-IN"/>
        </w:rPr>
        <w:t xml:space="preserve"> sum_of_2_numbers(</w:t>
      </w:r>
      <w:proofErr w:type="spellStart"/>
      <w:proofErr w:type="gramStart"/>
      <w:r w:rsidRPr="00F14CD1">
        <w:rPr>
          <w:lang w:val="en-IN"/>
        </w:rPr>
        <w:t>a,b</w:t>
      </w:r>
      <w:proofErr w:type="spellEnd"/>
      <w:proofErr w:type="gramEnd"/>
      <w:r w:rsidRPr="00F14CD1">
        <w:rPr>
          <w:lang w:val="en-IN"/>
        </w:rPr>
        <w:t>):</w:t>
      </w:r>
    </w:p>
    <w:p w14:paraId="01ED1818" w14:textId="77777777" w:rsidR="00F14CD1" w:rsidRPr="00F14CD1" w:rsidRDefault="00F14CD1" w:rsidP="00F14CD1">
      <w:pPr>
        <w:rPr>
          <w:lang w:val="en-IN"/>
        </w:rPr>
      </w:pPr>
      <w:r w:rsidRPr="00F14CD1">
        <w:rPr>
          <w:lang w:val="en-IN"/>
        </w:rPr>
        <w:t>    sum=</w:t>
      </w:r>
      <w:proofErr w:type="spellStart"/>
      <w:r w:rsidRPr="00F14CD1">
        <w:rPr>
          <w:lang w:val="en-IN"/>
        </w:rPr>
        <w:t>a+b</w:t>
      </w:r>
      <w:proofErr w:type="spellEnd"/>
    </w:p>
    <w:p w14:paraId="7FC1FEDF" w14:textId="77777777" w:rsidR="00F14CD1" w:rsidRPr="00F14CD1" w:rsidRDefault="00F14CD1" w:rsidP="00F14CD1">
      <w:pPr>
        <w:rPr>
          <w:lang w:val="en-IN"/>
        </w:rPr>
      </w:pPr>
      <w:r w:rsidRPr="00F14CD1">
        <w:rPr>
          <w:lang w:val="en-IN"/>
        </w:rPr>
        <w:t>    print(sum)</w:t>
      </w:r>
    </w:p>
    <w:p w14:paraId="505BAD05" w14:textId="77777777" w:rsidR="00F14CD1" w:rsidRPr="00F14CD1" w:rsidRDefault="00F14CD1" w:rsidP="00F14CD1">
      <w:pPr>
        <w:rPr>
          <w:lang w:val="en-IN"/>
        </w:rPr>
      </w:pPr>
    </w:p>
    <w:p w14:paraId="3480AC8E" w14:textId="77777777" w:rsidR="00B3558F" w:rsidRDefault="00F14CD1" w:rsidP="00F14CD1">
      <w:pPr>
        <w:rPr>
          <w:lang w:val="en-IN"/>
        </w:rPr>
      </w:pPr>
      <w:r w:rsidRPr="00F14CD1">
        <w:rPr>
          <w:lang w:val="en-IN"/>
        </w:rPr>
        <w:t>sum_of_2_</w:t>
      </w:r>
      <w:proofErr w:type="gramStart"/>
      <w:r w:rsidRPr="00F14CD1">
        <w:rPr>
          <w:lang w:val="en-IN"/>
        </w:rPr>
        <w:t>numbers(</w:t>
      </w:r>
      <w:proofErr w:type="gramEnd"/>
      <w:r w:rsidRPr="00F14CD1">
        <w:rPr>
          <w:lang w:val="en-IN"/>
        </w:rPr>
        <w:t>2,6)</w:t>
      </w:r>
    </w:p>
    <w:p w14:paraId="68097AE5" w14:textId="13F909EF" w:rsidR="00F14CD1" w:rsidRPr="00F14CD1" w:rsidRDefault="00B3558F" w:rsidP="00F14CD1">
      <w:pPr>
        <w:rPr>
          <w:lang w:val="en-IN"/>
        </w:rPr>
      </w:pPr>
      <w:r>
        <w:rPr>
          <w:lang w:val="en-IN"/>
        </w:rPr>
        <w:t>#8</w:t>
      </w:r>
      <w:r w:rsidR="00F14CD1" w:rsidRPr="00F14CD1">
        <w:rPr>
          <w:lang w:val="en-IN"/>
        </w:rPr>
        <w:t xml:space="preserve">  </w:t>
      </w:r>
    </w:p>
    <w:p w14:paraId="3CCFA34B" w14:textId="4EBC9A7A" w:rsidR="00047BA9" w:rsidRDefault="00047BA9" w:rsidP="00047BA9"/>
    <w:p w14:paraId="300CE1E9" w14:textId="77777777" w:rsidR="00653F13" w:rsidRDefault="00000000">
      <w:pPr>
        <w:numPr>
          <w:ilvl w:val="0"/>
          <w:numId w:val="2"/>
        </w:numPr>
      </w:pPr>
      <w:r>
        <w:t>Write a function that prints the square of a number.</w:t>
      </w:r>
    </w:p>
    <w:p w14:paraId="348670EE" w14:textId="77777777" w:rsidR="00A0598D" w:rsidRPr="00DE346E" w:rsidRDefault="00A0598D" w:rsidP="00DE346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E346E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DE346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DE346E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quare_of_a_number</w:t>
      </w:r>
      <w:proofErr w:type="spellEnd"/>
      <w:r w:rsidRPr="00DE346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DE346E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DE346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24A73846" w14:textId="77777777" w:rsidR="00A0598D" w:rsidRPr="00A0598D" w:rsidRDefault="00A0598D" w:rsidP="00A0598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A0598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A0598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A0598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A0598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A0598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*</w:t>
      </w:r>
      <w:r w:rsidRPr="00A0598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</w:p>
    <w:p w14:paraId="3E2698CA" w14:textId="77777777" w:rsidR="00A0598D" w:rsidRPr="00A0598D" w:rsidRDefault="00A0598D" w:rsidP="00DE346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A0598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A0598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A0598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A0598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</w:t>
      </w:r>
      <w:r w:rsidRPr="00A0598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 </w:t>
      </w:r>
    </w:p>
    <w:p w14:paraId="69C06289" w14:textId="77777777" w:rsidR="00A0598D" w:rsidRPr="00A0598D" w:rsidRDefault="00A0598D" w:rsidP="00DE346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74A7D0A9" w14:textId="77777777" w:rsidR="00B3558F" w:rsidRDefault="00A0598D" w:rsidP="00DE346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spellStart"/>
      <w:r w:rsidRPr="00A0598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quare_of_a_</w:t>
      </w:r>
      <w:proofErr w:type="gramStart"/>
      <w:r w:rsidRPr="00A0598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umber</w:t>
      </w:r>
      <w:proofErr w:type="spellEnd"/>
      <w:r w:rsidRPr="00A0598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A0598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A0598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 </w:t>
      </w:r>
    </w:p>
    <w:p w14:paraId="149103DB" w14:textId="193FBA4C" w:rsidR="00A0598D" w:rsidRPr="00A0598D" w:rsidRDefault="00154CCC" w:rsidP="00DE346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#4</w:t>
      </w:r>
      <w:r w:rsidR="00A0598D" w:rsidRPr="00A0598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</w:t>
      </w:r>
    </w:p>
    <w:p w14:paraId="03FD2098" w14:textId="77777777" w:rsidR="00F14CD1" w:rsidRDefault="00F14CD1" w:rsidP="00F14CD1"/>
    <w:p w14:paraId="79437591" w14:textId="77777777" w:rsidR="00653F13" w:rsidRDefault="00000000">
      <w:pPr>
        <w:numPr>
          <w:ilvl w:val="0"/>
          <w:numId w:val="2"/>
        </w:numPr>
      </w:pPr>
      <w:r>
        <w:t>Write a function to check if a number is even or odd and print the result.</w:t>
      </w:r>
    </w:p>
    <w:p w14:paraId="5E2B115A" w14:textId="77777777" w:rsidR="00D206CF" w:rsidRPr="00D206CF" w:rsidRDefault="00D206CF" w:rsidP="00D206CF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206C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D206C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even_or_odd</w:t>
      </w:r>
      <w:proofErr w:type="spellEnd"/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D206C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3545A27B" w14:textId="77777777" w:rsidR="00D206CF" w:rsidRPr="00D206CF" w:rsidRDefault="00D206CF" w:rsidP="00D206CF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D206CF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D206C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</w:t>
      </w:r>
      <w:r w:rsidRPr="00D206C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%</w:t>
      </w:r>
      <w:r w:rsidRPr="00D206C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D206C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=</w:t>
      </w:r>
      <w:r w:rsidRPr="00D206C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:</w:t>
      </w:r>
    </w:p>
    <w:p w14:paraId="4B771B08" w14:textId="77777777" w:rsidR="00D206CF" w:rsidRPr="00D206CF" w:rsidRDefault="00D206CF" w:rsidP="00D206C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D206C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D206C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ven"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3354CD49" w14:textId="77777777" w:rsidR="00D206CF" w:rsidRPr="00D206CF" w:rsidRDefault="00D206CF" w:rsidP="00D206C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D206CF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else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:</w:t>
      </w:r>
    </w:p>
    <w:p w14:paraId="57543904" w14:textId="77777777" w:rsidR="00D206CF" w:rsidRPr="00D206CF" w:rsidRDefault="00D206CF" w:rsidP="00D206CF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D206C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D206C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odd"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551C43F1" w14:textId="77777777" w:rsidR="00D206CF" w:rsidRPr="00D206CF" w:rsidRDefault="00D206CF" w:rsidP="00D206C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2EB1BED8" w14:textId="77777777" w:rsidR="00154CCC" w:rsidRDefault="00D206CF" w:rsidP="00D206C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spellStart"/>
      <w:r w:rsidRPr="00D206C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even_or_</w:t>
      </w:r>
      <w:proofErr w:type="gramStart"/>
      <w:r w:rsidRPr="00D206C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odd</w:t>
      </w:r>
      <w:proofErr w:type="spellEnd"/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D206C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</w:t>
      </w:r>
      <w:r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   </w:t>
      </w:r>
    </w:p>
    <w:p w14:paraId="38674733" w14:textId="42B7C012" w:rsidR="00D206CF" w:rsidRPr="00D206CF" w:rsidRDefault="00154CCC" w:rsidP="00D206C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#</w:t>
      </w:r>
      <w:proofErr w:type="gramStart"/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even</w:t>
      </w:r>
      <w:proofErr w:type="gramEnd"/>
      <w:r w:rsidR="00D206CF" w:rsidRPr="00D206C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     </w:t>
      </w:r>
    </w:p>
    <w:p w14:paraId="76CD97EE" w14:textId="77777777" w:rsidR="00DE346E" w:rsidRDefault="00DE346E" w:rsidP="00DE346E"/>
    <w:p w14:paraId="2C023848" w14:textId="77777777" w:rsidR="00653F13" w:rsidRDefault="00000000">
      <w:pPr>
        <w:numPr>
          <w:ilvl w:val="0"/>
          <w:numId w:val="2"/>
        </w:numPr>
      </w:pPr>
      <w:r>
        <w:t>Write a function that prints the factorial of a number.</w:t>
      </w:r>
    </w:p>
    <w:p w14:paraId="5D56A0D2" w14:textId="77777777" w:rsidR="00154CCC" w:rsidRPr="00154CCC" w:rsidRDefault="00154CCC" w:rsidP="00154CC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54CC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154CC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_factorial</w:t>
      </w:r>
      <w:proofErr w:type="spellEnd"/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154CC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5F648096" w14:textId="77777777" w:rsidR="00154CCC" w:rsidRPr="00154CCC" w:rsidRDefault="00154CCC" w:rsidP="00154CCC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154CC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act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154CC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154CC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</w:p>
    <w:p w14:paraId="2DA5F4B4" w14:textId="77777777" w:rsidR="00154CCC" w:rsidRPr="00154CCC" w:rsidRDefault="00154CCC" w:rsidP="00154CC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154CC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154CC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154CC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n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gramStart"/>
      <w:r w:rsidRPr="00154CC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range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154CC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r w:rsidRPr="00154CC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154CC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154CC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52A95AAE" w14:textId="77777777" w:rsidR="00154CCC" w:rsidRPr="00154CCC" w:rsidRDefault="00154CCC" w:rsidP="00154CC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154CC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act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154CC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=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154CC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</w:p>
    <w:p w14:paraId="4608B561" w14:textId="77777777" w:rsidR="00154CCC" w:rsidRPr="00154CCC" w:rsidRDefault="00154CCC" w:rsidP="00154CC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154CC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154CC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act</w:t>
      </w:r>
      <w:r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69A6DD23" w14:textId="14F1026D" w:rsidR="005E7503" w:rsidRDefault="005E7503" w:rsidP="005E75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 xml:space="preserve">  </w:t>
      </w:r>
      <w:proofErr w:type="spellStart"/>
      <w:r w:rsidR="00154CCC" w:rsidRPr="00154CC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_</w:t>
      </w:r>
      <w:proofErr w:type="gramStart"/>
      <w:r w:rsidR="00154CCC" w:rsidRPr="00154CC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actorial</w:t>
      </w:r>
      <w:proofErr w:type="spellEnd"/>
      <w:r w:rsidR="00154CCC"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="00154CCC" w:rsidRPr="00154CC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</w:t>
      </w:r>
      <w:r w:rsidR="00154CCC" w:rsidRPr="00154CC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22391AFB" w14:textId="4F2E0129" w:rsidR="005E7503" w:rsidRPr="00154CCC" w:rsidRDefault="005E7503" w:rsidP="005E750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lastRenderedPageBreak/>
        <w:t>output:</w:t>
      </w:r>
      <w:r w:rsidR="00B9181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6</w:t>
      </w:r>
    </w:p>
    <w:p w14:paraId="1CF145E1" w14:textId="77777777" w:rsidR="0084442C" w:rsidRDefault="0084442C" w:rsidP="0084442C"/>
    <w:p w14:paraId="2C51E284" w14:textId="77777777" w:rsidR="006655BC" w:rsidRDefault="006655BC" w:rsidP="0084442C"/>
    <w:p w14:paraId="27674217" w14:textId="77777777" w:rsidR="006655BC" w:rsidRDefault="006655BC" w:rsidP="0084442C"/>
    <w:p w14:paraId="6C35FEB1" w14:textId="77777777" w:rsidR="00653F13" w:rsidRDefault="00000000">
      <w:pPr>
        <w:numPr>
          <w:ilvl w:val="0"/>
          <w:numId w:val="2"/>
        </w:numPr>
      </w:pPr>
      <w:r>
        <w:t>Write a function to find the maximum of three numbers and print it.</w:t>
      </w:r>
    </w:p>
    <w:p w14:paraId="15B2F782" w14:textId="77777777" w:rsidR="003E059D" w:rsidRPr="003E059D" w:rsidRDefault="003E059D" w:rsidP="003E059D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3E059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3E059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ximum_of_three_numbers</w:t>
      </w:r>
      <w:proofErr w:type="spellEnd"/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proofErr w:type="gramStart"/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proofErr w:type="gramEnd"/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</w:t>
      </w:r>
      <w:proofErr w:type="spellEnd"/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0DCDF013" w14:textId="77777777" w:rsidR="003E059D" w:rsidRPr="003E059D" w:rsidRDefault="003E059D" w:rsidP="003E059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ximum</w:t>
      </w:r>
      <w:r w:rsidRPr="003E059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E059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x</w:t>
      </w: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proofErr w:type="gramStart"/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proofErr w:type="gramEnd"/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</w:t>
      </w:r>
      <w:proofErr w:type="spellEnd"/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307FC512" w14:textId="77777777" w:rsidR="003E059D" w:rsidRPr="003E059D" w:rsidRDefault="003E059D" w:rsidP="003E059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3E059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proofErr w:type="gramStart"/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proofErr w:type="gramEnd"/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E059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</w:t>
      </w:r>
      <w:proofErr w:type="spellEnd"/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30B817E9" w14:textId="77777777" w:rsidR="003E059D" w:rsidRPr="003E059D" w:rsidRDefault="003E059D" w:rsidP="003E059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217A0D5A" w14:textId="48C5CCA9" w:rsidR="003E059D" w:rsidRPr="003E059D" w:rsidRDefault="003E059D" w:rsidP="003E059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 xml:space="preserve">  </w:t>
      </w:r>
      <w:proofErr w:type="spellStart"/>
      <w:r w:rsidRPr="003E059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ximum_of_three_</w:t>
      </w:r>
      <w:proofErr w:type="gramStart"/>
      <w:r w:rsidRPr="003E059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umbers</w:t>
      </w:r>
      <w:proofErr w:type="spellEnd"/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3E059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E059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3E059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E059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</w:t>
      </w:r>
    </w:p>
    <w:p w14:paraId="2445C578" w14:textId="49B4A767" w:rsidR="00B9181A" w:rsidRDefault="003E059D" w:rsidP="00B9181A">
      <w:r>
        <w:t>#</w:t>
      </w:r>
      <w:r w:rsidR="00922A69">
        <w:t>1 2 3</w:t>
      </w:r>
    </w:p>
    <w:p w14:paraId="7FC31207" w14:textId="77777777" w:rsidR="00B9181A" w:rsidRDefault="00B9181A" w:rsidP="00B9181A"/>
    <w:p w14:paraId="6E78B2A6" w14:textId="77777777" w:rsidR="00653F13" w:rsidRDefault="00000000">
      <w:pPr>
        <w:numPr>
          <w:ilvl w:val="0"/>
          <w:numId w:val="2"/>
        </w:numPr>
      </w:pPr>
      <w:r>
        <w:t>Write a function to count and print the number of vowels in a string.</w:t>
      </w:r>
    </w:p>
    <w:p w14:paraId="2C1DD1AD" w14:textId="77777777" w:rsidR="006B1A51" w:rsidRPr="006B1A51" w:rsidRDefault="006B1A51" w:rsidP="006B1A51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B1A5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B1A51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_vowels</w:t>
      </w:r>
      <w:proofErr w:type="spellEnd"/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B1A5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0F01A228" w14:textId="77777777" w:rsidR="006B1A51" w:rsidRPr="006B1A51" w:rsidRDefault="006B1A51" w:rsidP="006B1A51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6B1A5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owels</w:t>
      </w:r>
      <w:r w:rsidRPr="006B1A5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B1A5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6B1A5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eiou</w:t>
      </w:r>
      <w:proofErr w:type="spellEnd"/>
      <w:r w:rsidRPr="006B1A5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4CB696DF" w14:textId="77777777" w:rsidR="006B1A51" w:rsidRPr="006B1A51" w:rsidRDefault="006B1A51" w:rsidP="00A23EF6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6B1A5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unt</w:t>
      </w:r>
      <w:r w:rsidRPr="006B1A5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gramStart"/>
      <w:r w:rsidRPr="006B1A51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m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6B1A51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B1A51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B1A5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B1A51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n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B1A5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B1A51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B1A5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B1A51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n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B1A5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owels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13C6C7A6" w14:textId="77777777" w:rsidR="006B1A51" w:rsidRPr="006B1A51" w:rsidRDefault="006B1A51" w:rsidP="00A23EF6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6B1A51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B1A5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unt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4BE5EE97" w14:textId="77777777" w:rsidR="006B1A51" w:rsidRPr="006B1A51" w:rsidRDefault="006B1A51" w:rsidP="00A23EF6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spellStart"/>
      <w:r w:rsidRPr="006B1A51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_</w:t>
      </w:r>
      <w:proofErr w:type="gramStart"/>
      <w:r w:rsidRPr="006B1A51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vowels</w:t>
      </w:r>
      <w:proofErr w:type="spellEnd"/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6B1A5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ello world"</w:t>
      </w:r>
      <w:r w:rsidRPr="006B1A5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) </w:t>
      </w:r>
    </w:p>
    <w:p w14:paraId="25D438FF" w14:textId="7AAC3CF8" w:rsidR="006B1A51" w:rsidRDefault="000E5F3A" w:rsidP="00922A69">
      <w:r>
        <w:t>output:3</w:t>
      </w:r>
    </w:p>
    <w:p w14:paraId="276A8F4E" w14:textId="77777777" w:rsidR="00653F13" w:rsidRDefault="00000000">
      <w:pPr>
        <w:numPr>
          <w:ilvl w:val="0"/>
          <w:numId w:val="2"/>
        </w:numPr>
      </w:pPr>
      <w:r>
        <w:t>Write a function that takes a list and prints the sum of all elements.</w:t>
      </w:r>
    </w:p>
    <w:p w14:paraId="67C7CA5E" w14:textId="77777777" w:rsidR="0031459F" w:rsidRPr="0031459F" w:rsidRDefault="0031459F" w:rsidP="00A772C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31459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31459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m_of_list</w:t>
      </w:r>
      <w:proofErr w:type="spellEnd"/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31459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ist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76AB6923" w14:textId="77777777" w:rsidR="0031459F" w:rsidRPr="0031459F" w:rsidRDefault="0031459F" w:rsidP="00A772C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31459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1</w:t>
      </w:r>
      <w:r w:rsidRPr="0031459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1459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m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31459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ist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28ED609F" w14:textId="77777777" w:rsidR="0031459F" w:rsidRPr="0031459F" w:rsidRDefault="0031459F" w:rsidP="00A772C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31459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31459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um1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35A085CF" w14:textId="77777777" w:rsidR="0031459F" w:rsidRPr="0031459F" w:rsidRDefault="0031459F" w:rsidP="00A772C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14:paraId="6A3A2C11" w14:textId="77777777" w:rsidR="0031459F" w:rsidRDefault="0031459F" w:rsidP="00A772C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spellStart"/>
      <w:r w:rsidRPr="0031459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m_of_</w:t>
      </w:r>
      <w:proofErr w:type="gramStart"/>
      <w:r w:rsidRPr="0031459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ist</w:t>
      </w:r>
      <w:proofErr w:type="spellEnd"/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r w:rsidRPr="0031459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1459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1459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1459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31459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</w:t>
      </w:r>
      <w:r w:rsidRPr="0031459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])</w:t>
      </w:r>
    </w:p>
    <w:p w14:paraId="7EEFD8D0" w14:textId="5EE38B1C" w:rsidR="00A772CE" w:rsidRPr="0031459F" w:rsidRDefault="00A772CE" w:rsidP="00A772C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output=15</w:t>
      </w:r>
    </w:p>
    <w:p w14:paraId="29A7AF4B" w14:textId="77777777" w:rsidR="000E5F3A" w:rsidRDefault="000E5F3A" w:rsidP="000E5F3A"/>
    <w:p w14:paraId="3E0866B2" w14:textId="77777777" w:rsidR="00653F13" w:rsidRDefault="00000000">
      <w:pPr>
        <w:numPr>
          <w:ilvl w:val="0"/>
          <w:numId w:val="2"/>
        </w:numPr>
      </w:pPr>
      <w:r>
        <w:t>Write a function to reverse a string and print it.</w:t>
      </w:r>
    </w:p>
    <w:p w14:paraId="2A7D0771" w14:textId="77777777" w:rsidR="000A0042" w:rsidRPr="000A0042" w:rsidRDefault="000A0042" w:rsidP="000A0042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0A0042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0A004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verse_a_string</w:t>
      </w:r>
      <w:proofErr w:type="spellEnd"/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0A004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1993497B" w14:textId="77777777" w:rsidR="000A0042" w:rsidRPr="000A0042" w:rsidRDefault="000A0042" w:rsidP="000A0042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0A004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1</w:t>
      </w:r>
      <w:r w:rsidRPr="000A004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A004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proofErr w:type="gramStart"/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::</w:t>
      </w:r>
      <w:proofErr w:type="gramEnd"/>
      <w:r w:rsidRPr="000A004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0A0042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]</w:t>
      </w:r>
    </w:p>
    <w:p w14:paraId="4276A0FA" w14:textId="77777777" w:rsidR="000A0042" w:rsidRPr="000A0042" w:rsidRDefault="000A0042" w:rsidP="000A0042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0A004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0A004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1</w:t>
      </w:r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5C0A7C3C" w14:textId="77777777" w:rsidR="000A0042" w:rsidRPr="000A0042" w:rsidRDefault="000A0042" w:rsidP="000A0042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spellStart"/>
      <w:r w:rsidRPr="000A004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verse_a_string</w:t>
      </w:r>
      <w:proofErr w:type="spellEnd"/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0A004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asantha"</w:t>
      </w:r>
      <w:r w:rsidRPr="000A00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3D466092" w14:textId="3BE8ACB1" w:rsidR="000A0042" w:rsidRDefault="000A0042" w:rsidP="000A0042">
      <w:proofErr w:type="spellStart"/>
      <w:proofErr w:type="gramStart"/>
      <w:r>
        <w:t>output:a</w:t>
      </w:r>
      <w:r w:rsidR="002A4477">
        <w:t>htnasav</w:t>
      </w:r>
      <w:proofErr w:type="spellEnd"/>
      <w:proofErr w:type="gramEnd"/>
    </w:p>
    <w:p w14:paraId="63589FD1" w14:textId="77777777" w:rsidR="00653F13" w:rsidRDefault="00000000">
      <w:pPr>
        <w:numPr>
          <w:ilvl w:val="0"/>
          <w:numId w:val="2"/>
        </w:numPr>
      </w:pPr>
      <w:r>
        <w:t>Write a function that checks if a string is a palindrome and prints the result.</w:t>
      </w:r>
    </w:p>
    <w:p w14:paraId="27231BB9" w14:textId="77777777" w:rsidR="008F2C4D" w:rsidRPr="008F2C4D" w:rsidRDefault="008F2C4D" w:rsidP="008F2C4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8F2C4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8F2C4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_palindrome</w:t>
      </w:r>
      <w:proofErr w:type="spellEnd"/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8F2C4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08EB5C35" w14:textId="77777777" w:rsidR="008F2C4D" w:rsidRPr="008F2C4D" w:rsidRDefault="008F2C4D" w:rsidP="008F2C4D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lastRenderedPageBreak/>
        <w:t xml:space="preserve">    </w:t>
      </w:r>
      <w:r w:rsidRPr="008F2C4D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8F2C4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r w:rsidRPr="008F2C4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=</w:t>
      </w:r>
      <w:r w:rsidRPr="008F2C4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proofErr w:type="gramStart"/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::</w:t>
      </w:r>
      <w:proofErr w:type="gramEnd"/>
      <w:r w:rsidRPr="008F2C4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8F2C4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]:</w:t>
      </w:r>
    </w:p>
    <w:p w14:paraId="483D021E" w14:textId="77777777" w:rsidR="008F2C4D" w:rsidRPr="008F2C4D" w:rsidRDefault="008F2C4D" w:rsidP="008F2C4D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gramStart"/>
      <w:r w:rsidRPr="008F2C4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8F2C4D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t is a palindrome"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678720D2" w14:textId="77777777" w:rsidR="008F2C4D" w:rsidRPr="008F2C4D" w:rsidRDefault="008F2C4D" w:rsidP="008F2C4D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8F2C4D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else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:</w:t>
      </w:r>
    </w:p>
    <w:p w14:paraId="46031605" w14:textId="77777777" w:rsidR="008F2C4D" w:rsidRPr="008F2C4D" w:rsidRDefault="008F2C4D" w:rsidP="008F2C4D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gramStart"/>
      <w:r w:rsidRPr="008F2C4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8F2C4D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not a palindrome"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 </w:t>
      </w:r>
    </w:p>
    <w:p w14:paraId="7F708FB6" w14:textId="77777777" w:rsidR="008F2C4D" w:rsidRPr="008F2C4D" w:rsidRDefault="008F2C4D" w:rsidP="008F2C4D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spellStart"/>
      <w:r w:rsidRPr="008F2C4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_palindrome</w:t>
      </w:r>
      <w:proofErr w:type="spellEnd"/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8F2C4D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ello"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1C46276A" w14:textId="77777777" w:rsidR="008F2C4D" w:rsidRPr="008F2C4D" w:rsidRDefault="008F2C4D" w:rsidP="008F2C4D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spellStart"/>
      <w:r w:rsidRPr="008F2C4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_palindrome</w:t>
      </w:r>
      <w:proofErr w:type="spellEnd"/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8F2C4D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madam"</w:t>
      </w:r>
      <w:r w:rsidRPr="008F2C4D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739BF625" w14:textId="0CB67F53" w:rsidR="002A4477" w:rsidRDefault="008F2C4D" w:rsidP="002A4477">
      <w:r>
        <w:t>output:</w:t>
      </w:r>
    </w:p>
    <w:p w14:paraId="62D3D5ED" w14:textId="3B3DE093" w:rsidR="00931119" w:rsidRDefault="00931119" w:rsidP="002A4477">
      <w:r>
        <w:t>not a palindrome</w:t>
      </w:r>
    </w:p>
    <w:p w14:paraId="7672F550" w14:textId="1CBC24D8" w:rsidR="00931119" w:rsidRDefault="00931119" w:rsidP="002A4477">
      <w:r>
        <w:t>it is a palindrome</w:t>
      </w:r>
    </w:p>
    <w:p w14:paraId="59F7F701" w14:textId="77777777" w:rsidR="00653F13" w:rsidRDefault="00000000">
      <w:pPr>
        <w:numPr>
          <w:ilvl w:val="0"/>
          <w:numId w:val="2"/>
        </w:numPr>
      </w:pPr>
      <w:r>
        <w:t>Write a function that takes a list and prints only the even numbers.</w:t>
      </w:r>
    </w:p>
    <w:p w14:paraId="6FCD44D9" w14:textId="77777777" w:rsidR="0053584B" w:rsidRDefault="0053584B" w:rsidP="0053584B">
      <w:r>
        <w:t xml:space="preserve">def </w:t>
      </w:r>
      <w:proofErr w:type="spellStart"/>
      <w:r>
        <w:t>print_even_numbers</w:t>
      </w:r>
      <w:proofErr w:type="spellEnd"/>
      <w:r>
        <w:t>(</w:t>
      </w:r>
      <w:proofErr w:type="spellStart"/>
      <w:r>
        <w:t>lst</w:t>
      </w:r>
      <w:proofErr w:type="spellEnd"/>
      <w:r>
        <w:t>):</w:t>
      </w:r>
    </w:p>
    <w:p w14:paraId="30D73F1B" w14:textId="77777777" w:rsidR="0053584B" w:rsidRDefault="0053584B" w:rsidP="0053584B">
      <w:r>
        <w:t xml:space="preserve">    evens = [num for num in </w:t>
      </w:r>
      <w:proofErr w:type="spellStart"/>
      <w:r>
        <w:t>lst</w:t>
      </w:r>
      <w:proofErr w:type="spellEnd"/>
      <w:r>
        <w:t xml:space="preserve"> if num % 2 == 0]</w:t>
      </w:r>
    </w:p>
    <w:p w14:paraId="6880C133" w14:textId="4A7B7526" w:rsidR="0053584B" w:rsidRDefault="0053584B" w:rsidP="0053584B">
      <w:r>
        <w:t xml:space="preserve">    </w:t>
      </w:r>
      <w:proofErr w:type="gramStart"/>
      <w:r>
        <w:t>print(</w:t>
      </w:r>
      <w:proofErr w:type="gramEnd"/>
      <w:r>
        <w:t>"Even numbers:", evens)</w:t>
      </w:r>
    </w:p>
    <w:p w14:paraId="2E80A2EF" w14:textId="77777777" w:rsidR="0053584B" w:rsidRDefault="0053584B" w:rsidP="0053584B">
      <w:proofErr w:type="spellStart"/>
      <w:r>
        <w:t>print_even_</w:t>
      </w:r>
      <w:proofErr w:type="gramStart"/>
      <w:r>
        <w:t>numbers</w:t>
      </w:r>
      <w:proofErr w:type="spellEnd"/>
      <w:r>
        <w:t>(</w:t>
      </w:r>
      <w:proofErr w:type="gramEnd"/>
      <w:r>
        <w:t>[1, 2, 3, 4, 5, 6])</w:t>
      </w:r>
    </w:p>
    <w:p w14:paraId="2201E319" w14:textId="01DD9793" w:rsidR="004E6AD2" w:rsidRDefault="0053584B" w:rsidP="0053584B">
      <w:r>
        <w:t># Output: Even numbers: [2, 4, 6]</w:t>
      </w:r>
      <w:r>
        <w:t xml:space="preserve"> </w:t>
      </w:r>
    </w:p>
    <w:p w14:paraId="576FF53B" w14:textId="77777777" w:rsidR="004E6AD2" w:rsidRDefault="004E6AD2" w:rsidP="004E6AD2"/>
    <w:p w14:paraId="18CBD8A7" w14:textId="77777777" w:rsidR="00653F13" w:rsidRDefault="00000000">
      <w:pPr>
        <w:numPr>
          <w:ilvl w:val="0"/>
          <w:numId w:val="2"/>
        </w:numPr>
      </w:pPr>
      <w:r>
        <w:t>Write a function to calculate and print the area of a circle given its radius.</w:t>
      </w:r>
    </w:p>
    <w:p w14:paraId="1ACC5E76" w14:textId="77777777" w:rsidR="00DB253F" w:rsidRPr="00DB253F" w:rsidRDefault="00DB253F" w:rsidP="00DB253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B253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DB253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DB253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_area_and_radius_of_</w:t>
      </w:r>
      <w:proofErr w:type="gramStart"/>
      <w:r w:rsidRPr="00DB253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ircle</w:t>
      </w:r>
      <w:proofErr w:type="spellEnd"/>
      <w:r w:rsidRPr="00DB253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DB253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2D5097C8" w14:textId="77572387" w:rsidR="00DB253F" w:rsidRPr="00DB253F" w:rsidRDefault="00DB253F" w:rsidP="00DB253F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B253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</w:t>
      </w:r>
      <w:proofErr w:type="gramStart"/>
      <w:r w:rsidRPr="00DB253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DB253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DB253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.14</w:t>
      </w:r>
      <w:r w:rsidRPr="00DB253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</w:t>
      </w:r>
      <w:r w:rsidRPr="00DB253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</w:t>
      </w:r>
      <w:r w:rsidRPr="00DB253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*</w:t>
      </w:r>
      <w:r w:rsidRPr="00DB253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DB253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 </w:t>
      </w:r>
    </w:p>
    <w:p w14:paraId="07DB8F01" w14:textId="77777777" w:rsidR="00DB253F" w:rsidRDefault="00DB253F" w:rsidP="00DB253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spellStart"/>
      <w:r w:rsidRPr="00DB253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_area_and_radius_of_</w:t>
      </w:r>
      <w:proofErr w:type="gramStart"/>
      <w:r w:rsidRPr="00DB253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ircle</w:t>
      </w:r>
      <w:proofErr w:type="spellEnd"/>
      <w:r w:rsidRPr="00DB253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DB253F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6EA9677D" w14:textId="71D59321" w:rsidR="006C4705" w:rsidRPr="00DB253F" w:rsidRDefault="006C4705" w:rsidP="00DB253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output:314</w:t>
      </w:r>
      <w:r w:rsidR="00A1671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.0</w:t>
      </w:r>
    </w:p>
    <w:p w14:paraId="4667A20C" w14:textId="77777777" w:rsidR="0053584B" w:rsidRDefault="0053584B" w:rsidP="0053584B"/>
    <w:p w14:paraId="5F4338BC" w14:textId="77777777" w:rsidR="00653F13" w:rsidRDefault="00000000">
      <w:pPr>
        <w:numPr>
          <w:ilvl w:val="0"/>
          <w:numId w:val="2"/>
        </w:numPr>
      </w:pPr>
      <w:r>
        <w:t xml:space="preserve">Write a function that prints the length of a string without using the </w:t>
      </w:r>
      <w:proofErr w:type="spellStart"/>
      <w:proofErr w:type="gramStart"/>
      <w:r>
        <w:rPr>
          <w:rStyle w:val="VerbatimChar"/>
        </w:rPr>
        <w:t>le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function.</w:t>
      </w:r>
    </w:p>
    <w:p w14:paraId="46E7D7C1" w14:textId="77777777" w:rsidR="00A553C2" w:rsidRPr="00A553C2" w:rsidRDefault="00A553C2" w:rsidP="00A553C2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A553C2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A553C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tring_</w:t>
      </w:r>
      <w:proofErr w:type="gramStart"/>
      <w:r w:rsidRPr="00A553C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en</w:t>
      </w:r>
      <w:proofErr w:type="spellEnd"/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474CD351" w14:textId="77777777" w:rsidR="00A553C2" w:rsidRPr="00A553C2" w:rsidRDefault="00A553C2" w:rsidP="00A553C2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A553C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1</w:t>
      </w:r>
      <w:r w:rsidRPr="00A553C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gramStart"/>
      <w:r w:rsidRPr="00A553C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input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A553C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ter a string:"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695399D9" w14:textId="77777777" w:rsidR="00A553C2" w:rsidRPr="00A553C2" w:rsidRDefault="00A553C2" w:rsidP="00A553C2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A553C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unt</w:t>
      </w:r>
      <w:r w:rsidRPr="00A553C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A553C2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</w:p>
    <w:p w14:paraId="4742085A" w14:textId="77777777" w:rsidR="00A553C2" w:rsidRPr="00A553C2" w:rsidRDefault="00A553C2" w:rsidP="00A553C2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A553C2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A553C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A553C2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n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A553C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1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:</w:t>
      </w:r>
    </w:p>
    <w:p w14:paraId="4B473B76" w14:textId="77777777" w:rsidR="00A553C2" w:rsidRPr="00A553C2" w:rsidRDefault="00A553C2" w:rsidP="00A553C2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</w:t>
      </w:r>
      <w:r w:rsidRPr="00A553C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unt</w:t>
      </w:r>
      <w:r w:rsidRPr="00A553C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=</w:t>
      </w:r>
      <w:r w:rsidRPr="00A553C2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</w:p>
    <w:p w14:paraId="06C104BF" w14:textId="77777777" w:rsidR="00A553C2" w:rsidRPr="00A553C2" w:rsidRDefault="00A553C2" w:rsidP="00A553C2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</w:t>
      </w:r>
      <w:proofErr w:type="gramStart"/>
      <w:r w:rsidRPr="00A553C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proofErr w:type="gramEnd"/>
      <w:r w:rsidRPr="00A553C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r w:rsidRPr="00A553C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nd</w:t>
      </w:r>
      <w:r w:rsidRPr="00A553C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A553C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"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35DFD5ED" w14:textId="77777777" w:rsidR="00A553C2" w:rsidRPr="00A553C2" w:rsidRDefault="00A553C2" w:rsidP="00A553C2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proofErr w:type="gramStart"/>
      <w:r w:rsidRPr="00A553C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A553C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length </w:t>
      </w:r>
      <w:proofErr w:type="spellStart"/>
      <w:r w:rsidRPr="00A553C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s</w:t>
      </w:r>
      <w:proofErr w:type="gramStart"/>
      <w:r w:rsidRPr="00A553C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A553C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unt</w:t>
      </w:r>
      <w:proofErr w:type="spellEnd"/>
      <w:proofErr w:type="gramEnd"/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671EA3F6" w14:textId="77777777" w:rsidR="00A553C2" w:rsidRPr="00A553C2" w:rsidRDefault="00A553C2" w:rsidP="00A553C2">
      <w:pPr>
        <w:shd w:val="clear" w:color="auto" w:fill="1F1F1F"/>
        <w:spacing w:after="0" w:line="285" w:lineRule="atLeast"/>
        <w:ind w:left="28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spellStart"/>
      <w:r w:rsidRPr="00A553C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tring_</w:t>
      </w:r>
      <w:proofErr w:type="gramStart"/>
      <w:r w:rsidRPr="00A553C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en</w:t>
      </w:r>
      <w:proofErr w:type="spellEnd"/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A553C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529D6280" w14:textId="77777777" w:rsidR="00A1671F" w:rsidRDefault="00A1671F" w:rsidP="00A1671F"/>
    <w:p w14:paraId="30E47BBC" w14:textId="77777777" w:rsidR="00653F13" w:rsidRDefault="00000000">
      <w:pPr>
        <w:numPr>
          <w:ilvl w:val="0"/>
          <w:numId w:val="2"/>
        </w:numPr>
      </w:pPr>
      <w:r>
        <w:t>Write a function that accepts any number of arguments and prints their average.</w:t>
      </w:r>
    </w:p>
    <w:p w14:paraId="7AC0326C" w14:textId="77777777" w:rsidR="007A0F16" w:rsidRPr="007A0F16" w:rsidRDefault="007A0F16" w:rsidP="007A0F16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7A0F1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ef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7A0F1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verage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7A0F1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</w:t>
      </w:r>
      <w:r w:rsidRPr="007A0F1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s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:</w:t>
      </w:r>
    </w:p>
    <w:p w14:paraId="3A5B63A1" w14:textId="62EA46C4" w:rsidR="007A0F16" w:rsidRPr="007A0F16" w:rsidRDefault="007A0F16" w:rsidP="007A0F16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lastRenderedPageBreak/>
        <w:t xml:space="preserve">  </w:t>
      </w:r>
      <w:proofErr w:type="spellStart"/>
      <w:r w:rsidRPr="007A0F1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vg</w:t>
      </w:r>
      <w:proofErr w:type="spellEnd"/>
      <w:r w:rsidRPr="007A0F1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7A0F1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m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7A0F1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s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  <w:r w:rsidRPr="007A0F1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/</w:t>
      </w:r>
      <w:proofErr w:type="spellStart"/>
      <w:r w:rsidRPr="007A0F1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en</w:t>
      </w:r>
      <w:proofErr w:type="spellEnd"/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7A0F1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umbers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5F09DDD8" w14:textId="3565FD6D" w:rsidR="007A0F16" w:rsidRPr="007A0F16" w:rsidRDefault="007A0F16" w:rsidP="000C7860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</w:t>
      </w:r>
      <w:r w:rsidRPr="007A0F1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7A0F1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vg</w:t>
      </w:r>
      <w:proofErr w:type="spellEnd"/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189096D1" w14:textId="77777777" w:rsidR="007A0F16" w:rsidRPr="000C7860" w:rsidRDefault="007A0F16" w:rsidP="000C7860">
      <w:pPr>
        <w:shd w:val="clear" w:color="auto" w:fill="1F1F1F"/>
        <w:spacing w:after="0" w:line="285" w:lineRule="atLeast"/>
        <w:ind w:left="28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gramStart"/>
      <w:r w:rsidRPr="000C786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verage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0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50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00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7DF68040" w14:textId="77777777" w:rsidR="007A0F16" w:rsidRPr="000C7860" w:rsidRDefault="007A0F16" w:rsidP="000C7860">
      <w:pPr>
        <w:shd w:val="clear" w:color="auto" w:fill="1F1F1F"/>
        <w:spacing w:after="0" w:line="285" w:lineRule="atLeast"/>
        <w:ind w:left="28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gramStart"/>
      <w:r w:rsidRPr="000C786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verage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00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74A31D85" w14:textId="77777777" w:rsidR="007A0F16" w:rsidRPr="007A0F16" w:rsidRDefault="007A0F16" w:rsidP="000C7860">
      <w:pPr>
        <w:pStyle w:val="ListParagraph"/>
        <w:shd w:val="clear" w:color="auto" w:fill="1F1F1F"/>
        <w:spacing w:after="0" w:line="285" w:lineRule="atLeast"/>
        <w:ind w:left="64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gramStart"/>
      <w:r w:rsidRPr="007A0F1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verage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7A0F1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00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7A0F1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0</w:t>
      </w:r>
      <w:r w:rsidRPr="007A0F16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30B06457" w14:textId="77777777" w:rsidR="007A0F16" w:rsidRPr="000C7860" w:rsidRDefault="007A0F16" w:rsidP="000C7860">
      <w:pPr>
        <w:shd w:val="clear" w:color="auto" w:fill="1F1F1F"/>
        <w:spacing w:after="0" w:line="285" w:lineRule="atLeast"/>
        <w:ind w:left="283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proofErr w:type="gramStart"/>
      <w:r w:rsidRPr="000C786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verage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gramEnd"/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14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46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757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34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C786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56</w:t>
      </w:r>
      <w:r w:rsidRPr="000C7860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4B755F30" w14:textId="77777777" w:rsidR="00A553C2" w:rsidRDefault="00A553C2" w:rsidP="00A553C2">
      <w:pPr>
        <w:ind w:left="643"/>
      </w:pPr>
    </w:p>
    <w:sectPr w:rsidR="00A553C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A21A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8B5A9472"/>
    <w:lvl w:ilvl="0">
      <w:start w:val="1"/>
      <w:numFmt w:val="decimal"/>
      <w:lvlText w:val="%1."/>
      <w:lvlJc w:val="left"/>
      <w:pPr>
        <w:ind w:left="643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61046026">
    <w:abstractNumId w:val="0"/>
  </w:num>
  <w:num w:numId="2" w16cid:durableId="2914035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3F13"/>
    <w:rsid w:val="00047BA9"/>
    <w:rsid w:val="000A0042"/>
    <w:rsid w:val="000C7860"/>
    <w:rsid w:val="000E5F3A"/>
    <w:rsid w:val="00154CCC"/>
    <w:rsid w:val="002A4477"/>
    <w:rsid w:val="0031459F"/>
    <w:rsid w:val="003964C1"/>
    <w:rsid w:val="003E059D"/>
    <w:rsid w:val="004E6AD2"/>
    <w:rsid w:val="0053584B"/>
    <w:rsid w:val="005E7503"/>
    <w:rsid w:val="00653F13"/>
    <w:rsid w:val="006655BC"/>
    <w:rsid w:val="006B1A51"/>
    <w:rsid w:val="006C4705"/>
    <w:rsid w:val="007A0F16"/>
    <w:rsid w:val="0084442C"/>
    <w:rsid w:val="008F2C4D"/>
    <w:rsid w:val="00922A69"/>
    <w:rsid w:val="00931119"/>
    <w:rsid w:val="00A0598D"/>
    <w:rsid w:val="00A1671F"/>
    <w:rsid w:val="00A23EF6"/>
    <w:rsid w:val="00A553C2"/>
    <w:rsid w:val="00A772CE"/>
    <w:rsid w:val="00B3558F"/>
    <w:rsid w:val="00B9181A"/>
    <w:rsid w:val="00D206CF"/>
    <w:rsid w:val="00DB253F"/>
    <w:rsid w:val="00DE346E"/>
    <w:rsid w:val="00E77937"/>
    <w:rsid w:val="00F14CD1"/>
    <w:rsid w:val="00F44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18D06"/>
  <w15:docId w15:val="{AED4C790-5243-4F7C-8011-E6AC1DB6D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A05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7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0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2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31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0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97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2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0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56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9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23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0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52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8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2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7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0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74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3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3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29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399</Words>
  <Characters>2277</Characters>
  <Application>Microsoft Office Word</Application>
  <DocSecurity>0</DocSecurity>
  <Lines>18</Lines>
  <Paragraphs>5</Paragraphs>
  <ScaleCrop>false</ScaleCrop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santha pathlavath</dc:creator>
  <cp:keywords/>
  <cp:lastModifiedBy>vasantha pathlavath</cp:lastModifiedBy>
  <cp:revision>33</cp:revision>
  <dcterms:created xsi:type="dcterms:W3CDTF">2025-08-03T07:36:00Z</dcterms:created>
  <dcterms:modified xsi:type="dcterms:W3CDTF">2025-08-03T09:22:00Z</dcterms:modified>
</cp:coreProperties>
</file>